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bookmarkStart w:id="0" w:name="_4r58ggvavatg" w:colFirst="0" w:colLast="0"/>
      <w:bookmarkEnd w:id="0"/>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w:t>
      </w:r>
      <w:proofErr w:type="spellStart"/>
      <w:r>
        <w:t>SemEval</w:t>
      </w:r>
      <w:proofErr w:type="spellEnd"/>
      <w:r>
        <w:t xml:space="preserve">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w:t>
      </w:r>
      <w:proofErr w:type="spellStart"/>
      <w:r>
        <w:t>sklearn</w:t>
      </w:r>
      <w:proofErr w:type="spellEnd"/>
      <w:r>
        <w:t xml:space="preserve">).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220DA6" w:rsidRDefault="009F20C6">
      <w:pPr>
        <w:rPr>
          <w:b/>
          <w:lang w:val="nl-NL"/>
        </w:rPr>
      </w:pPr>
      <w:r w:rsidRPr="00220DA6">
        <w:rPr>
          <w:b/>
          <w:lang w:val="nl-NL"/>
        </w:rPr>
        <w:t>Group number:</w:t>
      </w:r>
    </w:p>
    <w:p w14:paraId="3736ED14" w14:textId="77777777" w:rsidR="006F1AB3" w:rsidRPr="00220DA6" w:rsidRDefault="006F1AB3">
      <w:pPr>
        <w:rPr>
          <w:b/>
          <w:lang w:val="nl-NL"/>
        </w:rPr>
      </w:pPr>
    </w:p>
    <w:p w14:paraId="5131F10F" w14:textId="77777777" w:rsidR="006F1AB3" w:rsidRPr="00220DA6" w:rsidRDefault="009F20C6">
      <w:pPr>
        <w:rPr>
          <w:b/>
          <w:lang w:val="nl-NL"/>
        </w:rPr>
      </w:pPr>
      <w:r w:rsidRPr="00220DA6">
        <w:rPr>
          <w:b/>
          <w:lang w:val="nl-NL"/>
        </w:rPr>
        <w:t>Student 1</w:t>
      </w:r>
    </w:p>
    <w:p w14:paraId="03F9A04C" w14:textId="77777777" w:rsidR="006F1AB3" w:rsidRPr="00220DA6" w:rsidRDefault="009F20C6">
      <w:pPr>
        <w:rPr>
          <w:b/>
          <w:lang w:val="nl-NL"/>
        </w:rPr>
      </w:pPr>
      <w:r w:rsidRPr="00220DA6">
        <w:rPr>
          <w:b/>
          <w:lang w:val="nl-NL"/>
        </w:rPr>
        <w:t xml:space="preserve">Name: </w:t>
      </w:r>
    </w:p>
    <w:p w14:paraId="1A8740E7" w14:textId="77777777" w:rsidR="006F1AB3" w:rsidRPr="00220DA6" w:rsidRDefault="009F20C6">
      <w:pPr>
        <w:rPr>
          <w:b/>
          <w:lang w:val="nl-NL"/>
        </w:rPr>
      </w:pPr>
      <w:r w:rsidRPr="00220DA6">
        <w:rPr>
          <w:b/>
          <w:lang w:val="nl-NL"/>
        </w:rPr>
        <w:t xml:space="preserve">Student id: </w:t>
      </w:r>
    </w:p>
    <w:p w14:paraId="51D1A7B9" w14:textId="77777777" w:rsidR="006F1AB3" w:rsidRPr="00220DA6" w:rsidRDefault="006F1AB3">
      <w:pPr>
        <w:rPr>
          <w:b/>
          <w:lang w:val="nl-NL"/>
        </w:rPr>
      </w:pPr>
    </w:p>
    <w:p w14:paraId="731C3AD2" w14:textId="77777777" w:rsidR="006F1AB3" w:rsidRPr="00220DA6" w:rsidRDefault="009F20C6">
      <w:pPr>
        <w:rPr>
          <w:b/>
          <w:lang w:val="nl-NL"/>
        </w:rPr>
      </w:pPr>
      <w:r w:rsidRPr="00220DA6">
        <w:rPr>
          <w:b/>
          <w:lang w:val="nl-NL"/>
        </w:rPr>
        <w:t>Student 2</w:t>
      </w:r>
    </w:p>
    <w:p w14:paraId="1D098998" w14:textId="77777777" w:rsidR="006F1AB3" w:rsidRPr="00220DA6" w:rsidRDefault="009F20C6">
      <w:pPr>
        <w:rPr>
          <w:b/>
          <w:lang w:val="nl-NL"/>
        </w:rPr>
      </w:pPr>
      <w:r w:rsidRPr="00220DA6">
        <w:rPr>
          <w:b/>
          <w:lang w:val="nl-NL"/>
        </w:rPr>
        <w:t xml:space="preserve">Name: </w:t>
      </w:r>
    </w:p>
    <w:p w14:paraId="11F05713" w14:textId="77777777" w:rsidR="006F1AB3" w:rsidRPr="00220DA6" w:rsidRDefault="009F20C6">
      <w:pPr>
        <w:rPr>
          <w:b/>
          <w:lang w:val="nl-NL"/>
        </w:rPr>
      </w:pPr>
      <w:r w:rsidRPr="00220DA6">
        <w:rPr>
          <w:b/>
          <w:lang w:val="nl-NL"/>
        </w:rPr>
        <w:t xml:space="preserve">Student id: </w:t>
      </w:r>
    </w:p>
    <w:p w14:paraId="4C4938FC" w14:textId="77777777" w:rsidR="006F1AB3" w:rsidRPr="00220DA6" w:rsidRDefault="006F1AB3">
      <w:pPr>
        <w:rPr>
          <w:b/>
          <w:lang w:val="nl-NL"/>
        </w:rPr>
      </w:pPr>
    </w:p>
    <w:p w14:paraId="301C0785" w14:textId="77777777" w:rsidR="006F1AB3" w:rsidRPr="00220DA6" w:rsidRDefault="009F20C6">
      <w:pPr>
        <w:rPr>
          <w:b/>
          <w:lang w:val="nl-NL"/>
        </w:rPr>
      </w:pPr>
      <w:r w:rsidRPr="00220DA6">
        <w:rPr>
          <w:b/>
          <w:lang w:val="nl-NL"/>
        </w:rPr>
        <w:t>Student 3</w:t>
      </w:r>
    </w:p>
    <w:p w14:paraId="3E594957" w14:textId="77777777" w:rsidR="006F1AB3" w:rsidRPr="00220DA6" w:rsidRDefault="009F20C6">
      <w:pPr>
        <w:rPr>
          <w:b/>
          <w:lang w:val="nl-NL"/>
        </w:rPr>
      </w:pPr>
      <w:r w:rsidRPr="00220DA6">
        <w:rPr>
          <w:b/>
          <w:lang w:val="nl-NL"/>
        </w:rPr>
        <w:t xml:space="preserve">Name: </w:t>
      </w:r>
    </w:p>
    <w:p w14:paraId="025F6826" w14:textId="77777777" w:rsidR="006F1AB3" w:rsidRPr="00220DA6" w:rsidRDefault="009F20C6">
      <w:pPr>
        <w:rPr>
          <w:b/>
          <w:lang w:val="nl-NL"/>
        </w:rPr>
      </w:pPr>
      <w:r w:rsidRPr="00220DA6">
        <w:rPr>
          <w:b/>
          <w:lang w:val="nl-NL"/>
        </w:rPr>
        <w:t xml:space="preserve">Student id: </w:t>
      </w:r>
    </w:p>
    <w:p w14:paraId="212B2F9B" w14:textId="77777777" w:rsidR="006F1AB3" w:rsidRPr="00220DA6" w:rsidRDefault="006F1AB3">
      <w:pPr>
        <w:rPr>
          <w:lang w:val="nl-NL"/>
        </w:rPr>
      </w:pPr>
    </w:p>
    <w:p w14:paraId="10CE10D3" w14:textId="77777777" w:rsidR="006F1AB3" w:rsidRPr="00220DA6" w:rsidRDefault="006F1AB3">
      <w:pPr>
        <w:rPr>
          <w:lang w:val="nl-NL"/>
        </w:rPr>
      </w:pPr>
    </w:p>
    <w:p w14:paraId="2CB74F5A" w14:textId="77777777" w:rsidR="006F1AB3" w:rsidRDefault="009F20C6">
      <w:pPr>
        <w:pStyle w:val="Heading2"/>
      </w:pPr>
      <w:bookmarkStart w:id="1" w:name="_7gwo6yz225wt" w:colFirst="0" w:colLast="0"/>
      <w:bookmarkEnd w:id="1"/>
      <w:r>
        <w:lastRenderedPageBreak/>
        <w:t xml:space="preserve">PART A:  Linguistic analysis using </w:t>
      </w:r>
      <w:proofErr w:type="spellStart"/>
      <w:r>
        <w:t>spaCy</w:t>
      </w:r>
      <w:proofErr w:type="spellEnd"/>
      <w:r>
        <w:t xml:space="preserve">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w:t>
      </w:r>
      <w:proofErr w:type="spellStart"/>
      <w:r>
        <w:t>spaCy</w:t>
      </w:r>
      <w:proofErr w:type="spellEnd"/>
      <w:r>
        <w:t xml:space="preserve"> version (3.2) and the model </w:t>
      </w:r>
      <w:proofErr w:type="spellStart"/>
      <w:r>
        <w:rPr>
          <w:i/>
        </w:rPr>
        <w:t>en_core_web_sm</w:t>
      </w:r>
      <w:proofErr w:type="spellEnd"/>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 xml:space="preserve">Process the dataset using the </w:t>
      </w:r>
      <w:proofErr w:type="spellStart"/>
      <w:r>
        <w:t>spaCy</w:t>
      </w:r>
      <w:proofErr w:type="spellEnd"/>
      <w:r>
        <w:t xml:space="preserve">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proofErr w:type="spellStart"/>
      <w:r>
        <w:rPr>
          <w:i/>
        </w:rPr>
        <w:t>en_core_web_sm</w:t>
      </w:r>
      <w:proofErr w:type="spellEnd"/>
      <w:r>
        <w:t xml:space="preserve"> is trained on the PENN Treebank </w:t>
      </w:r>
      <w:proofErr w:type="spellStart"/>
      <w:r>
        <w:t>tagset</w:t>
      </w:r>
      <w:proofErr w:type="spellEnd"/>
      <w:r>
        <w:t xml:space="preserve">).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proofErr w:type="spellStart"/>
            <w:r>
              <w:rPr>
                <w:sz w:val="16"/>
                <w:szCs w:val="16"/>
              </w:rPr>
              <w:t>Finegrained</w:t>
            </w:r>
            <w:proofErr w:type="spellEnd"/>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 xml:space="preserve">NNP </w:t>
      </w:r>
      <w:proofErr w:type="spellStart"/>
      <w:r w:rsidR="0049332D">
        <w:rPr>
          <w:rFonts w:ascii="Helvetica" w:hAnsi="Helvetica" w:cs="Helvetica"/>
          <w:b/>
          <w:bCs/>
          <w:color w:val="000000"/>
          <w:sz w:val="18"/>
          <w:szCs w:val="18"/>
        </w:rPr>
        <w:t>NNP</w:t>
      </w:r>
      <w:proofErr w:type="spellEnd"/>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 xml:space="preserve">IN DT NN, NNP </w:t>
      </w:r>
      <w:proofErr w:type="spellStart"/>
      <w:r w:rsidR="00CB79D5">
        <w:t>NNP</w:t>
      </w:r>
      <w:proofErr w:type="spellEnd"/>
      <w:r w:rsidR="00CB79D5">
        <w:t xml:space="preserve"> </w:t>
      </w:r>
      <w:proofErr w:type="spellStart"/>
      <w:r w:rsidR="00CB79D5">
        <w:t>NNP</w:t>
      </w:r>
      <w:proofErr w:type="spellEnd"/>
      <w:r w:rsidR="00CB79D5">
        <w:t>,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2" w:name="_ow1jpqrn8z1i" w:colFirst="0" w:colLast="0"/>
      <w:bookmarkEnd w:id="2"/>
      <w:r>
        <w:t>PART B:  Understanding the task of complex word identification</w:t>
      </w:r>
    </w:p>
    <w:p w14:paraId="554F5399" w14:textId="77777777" w:rsidR="006F1AB3" w:rsidRDefault="006F1AB3"/>
    <w:p w14:paraId="5F46EF8B" w14:textId="5A70FF00" w:rsidR="006F1AB3" w:rsidRDefault="009F20C6">
      <w:pPr>
        <w:numPr>
          <w:ilvl w:val="0"/>
          <w:numId w:val="3"/>
        </w:numPr>
      </w:pPr>
      <w:r>
        <w:rPr>
          <w:b/>
        </w:rPr>
        <w:t>Explore the dataset</w:t>
      </w:r>
      <w:r>
        <w:t xml:space="preserve"> (1.5 </w:t>
      </w:r>
      <w:r w:rsidR="00D16838">
        <w:t>p</w:t>
      </w:r>
      <w:r>
        <w:t>oints)</w:t>
      </w:r>
      <w:r>
        <w:br/>
        <w:t>Read the documentation (</w:t>
      </w:r>
      <w:hyperlink r:id="rId8">
        <w:r>
          <w:rPr>
            <w:color w:val="1155CC"/>
            <w:u w:val="single"/>
          </w:rPr>
          <w:t>https://sites.google.com/view/cwisharedtask2018/datasets</w:t>
        </w:r>
      </w:hyperlink>
      <w:r>
        <w:t xml:space="preserve">) of the dataset and provide an answer </w:t>
      </w:r>
      <w:r w:rsidR="00D16838">
        <w:t xml:space="preserve">to </w:t>
      </w:r>
      <w:r>
        <w:t xml:space="preserve">the following questions: </w:t>
      </w:r>
    </w:p>
    <w:p w14:paraId="3F6094F7" w14:textId="5F740F25" w:rsidR="006F1AB3" w:rsidRDefault="00D16838">
      <w:pPr>
        <w:ind w:firstLine="720"/>
      </w:pPr>
      <w:r>
        <w:t xml:space="preserve">a) </w:t>
      </w:r>
      <w:r w:rsidR="009F20C6">
        <w:t xml:space="preserve">What do the start and offset values refer to? Provide an example. </w:t>
      </w:r>
    </w:p>
    <w:p w14:paraId="773FB007" w14:textId="77777777" w:rsidR="006F1AB3" w:rsidRDefault="006F1AB3"/>
    <w:p w14:paraId="6150F6C0" w14:textId="77777777" w:rsidR="006F1AB3" w:rsidRDefault="006F1AB3"/>
    <w:p w14:paraId="7A17077A" w14:textId="77777777" w:rsidR="006F1AB3" w:rsidRDefault="006F1AB3"/>
    <w:p w14:paraId="6086CA74" w14:textId="3146CB1D" w:rsidR="006F1AB3" w:rsidRDefault="00D16838">
      <w:pPr>
        <w:ind w:firstLine="720"/>
      </w:pPr>
      <w:r>
        <w:t xml:space="preserve">b) </w:t>
      </w:r>
      <w:r w:rsidR="009F20C6">
        <w:t>What does it mean if a target word has a probabilistic label of 0.4?</w:t>
      </w:r>
    </w:p>
    <w:p w14:paraId="2E11BD27" w14:textId="77777777" w:rsidR="006F1AB3" w:rsidRDefault="009F20C6">
      <w:pPr>
        <w:ind w:left="720"/>
      </w:pPr>
      <w:r>
        <w:t xml:space="preserve"> </w:t>
      </w:r>
    </w:p>
    <w:p w14:paraId="7992420D" w14:textId="77777777" w:rsidR="006F1AB3" w:rsidRDefault="006F1AB3">
      <w:pPr>
        <w:ind w:left="720"/>
      </w:pPr>
    </w:p>
    <w:p w14:paraId="7AFCF876" w14:textId="77777777" w:rsidR="006F1AB3" w:rsidRDefault="006F1AB3">
      <w:pPr>
        <w:ind w:left="720"/>
      </w:pPr>
    </w:p>
    <w:p w14:paraId="55D4BDED" w14:textId="77777777" w:rsidR="006F1AB3" w:rsidRDefault="006F1AB3">
      <w:pPr>
        <w:ind w:left="720"/>
      </w:pPr>
    </w:p>
    <w:p w14:paraId="5D871F10" w14:textId="55CBC5D9" w:rsidR="006F1AB3" w:rsidRDefault="00D16838">
      <w:pPr>
        <w:ind w:left="720"/>
      </w:pPr>
      <w:r>
        <w:t xml:space="preserve">c) </w:t>
      </w:r>
      <w:r w:rsidR="009F20C6">
        <w:t xml:space="preserve">The dataset was annotated by native and non-native speakers. How do the </w:t>
      </w:r>
      <w:r w:rsidR="005610FC">
        <w:t xml:space="preserve">binary and the probabilistic complexity </w:t>
      </w:r>
      <w:r w:rsidR="009F20C6">
        <w:t xml:space="preserve">label account for this distinction? </w:t>
      </w:r>
    </w:p>
    <w:p w14:paraId="23BF8D38" w14:textId="77777777" w:rsidR="006F1AB3" w:rsidRDefault="006F1AB3"/>
    <w:p w14:paraId="0699601C" w14:textId="77777777" w:rsidR="006F1AB3" w:rsidRDefault="006F1AB3"/>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lastRenderedPageBreak/>
        <w:t xml:space="preserve">Let’s have a closer look at the labels for this task. </w:t>
      </w:r>
      <w:r>
        <w:br/>
      </w:r>
      <w:r>
        <w:tab/>
        <w:t xml:space="preserve">Use the file </w:t>
      </w:r>
      <w:r>
        <w:rPr>
          <w:i/>
        </w:rPr>
        <w:t>data/original/</w:t>
      </w:r>
      <w:proofErr w:type="spellStart"/>
      <w:r>
        <w:rPr>
          <w:i/>
        </w:rPr>
        <w:t>english</w:t>
      </w:r>
      <w:proofErr w:type="spellEnd"/>
      <w:r>
        <w:rPr>
          <w:i/>
        </w:rPr>
        <w:t>/</w:t>
      </w:r>
      <w:proofErr w:type="spellStart"/>
      <w:r>
        <w:rPr>
          <w:i/>
        </w:rPr>
        <w:t>WikiNews_Train.tsv</w:t>
      </w:r>
      <w:proofErr w:type="spellEnd"/>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FF268F3" w14:textId="77777777" w:rsidR="006F1AB3" w:rsidRDefault="009F20C6">
      <w:pPr>
        <w:ind w:left="720"/>
      </w:pPr>
      <w:r>
        <w:t xml:space="preserve">Provide the following information:  </w:t>
      </w:r>
    </w:p>
    <w:p w14:paraId="61B0FE41" w14:textId="77777777" w:rsidR="006F1AB3" w:rsidRDefault="009F20C6">
      <w:pPr>
        <w:ind w:left="720"/>
      </w:pPr>
      <w:r>
        <w:t xml:space="preserve">Number of instances labeled with 0: </w:t>
      </w:r>
    </w:p>
    <w:p w14:paraId="5E16E47E" w14:textId="77777777" w:rsidR="006F1AB3" w:rsidRDefault="009F20C6">
      <w:pPr>
        <w:ind w:left="720"/>
      </w:pPr>
      <w:r>
        <w:t xml:space="preserve">Number of instances labeled with 1: </w:t>
      </w:r>
    </w:p>
    <w:p w14:paraId="2F48B0A8" w14:textId="77777777" w:rsidR="006F1AB3" w:rsidRDefault="009F20C6">
      <w:pPr>
        <w:ind w:left="720"/>
      </w:pPr>
      <w:r>
        <w:t xml:space="preserve">Min, max, median, mean, and </w:t>
      </w:r>
      <w:proofErr w:type="spellStart"/>
      <w:r>
        <w:t>stdev</w:t>
      </w:r>
      <w:proofErr w:type="spellEnd"/>
      <w:r>
        <w:t xml:space="preserve"> of the probabilistic label: </w:t>
      </w:r>
    </w:p>
    <w:p w14:paraId="12ADF2AD" w14:textId="77777777" w:rsidR="006F1AB3" w:rsidRDefault="009F20C6">
      <w:pPr>
        <w:ind w:left="720"/>
      </w:pPr>
      <w:r>
        <w:t xml:space="preserve">Number of instances consisting of more than one token: </w:t>
      </w:r>
    </w:p>
    <w:p w14:paraId="3643A1ED" w14:textId="77777777" w:rsidR="006F1AB3" w:rsidRDefault="009F20C6">
      <w:pPr>
        <w:ind w:left="720"/>
      </w:pPr>
      <w:r>
        <w:t xml:space="preserve">Maximum number of tokens for an instance: </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t xml:space="preserve">Calculate the frequency of the tokens using the </w:t>
      </w:r>
      <w:proofErr w:type="spellStart"/>
      <w:r>
        <w:t>wordfreq</w:t>
      </w:r>
      <w:proofErr w:type="spellEnd"/>
      <w:r>
        <w:t xml:space="preserve">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w:t>
      </w:r>
      <w:proofErr w:type="spellStart"/>
      <w:r>
        <w:t>dev_data</w:t>
      </w:r>
      <w:proofErr w:type="spellEnd"/>
      <w:r>
        <w:t xml:space="preserve">: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lastRenderedPageBreak/>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lastRenderedPageBreak/>
        <w:t>Frequency: Test</w:t>
      </w:r>
    </w:p>
    <w:p w14:paraId="6B06538E" w14:textId="081BD868" w:rsidR="00A56F59" w:rsidRDefault="00A56F59">
      <w:r>
        <w:rPr>
          <w:noProof/>
        </w:rPr>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lastRenderedPageBreak/>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3" w:name="_wo4evtr4c8re" w:colFirst="0" w:colLast="0"/>
      <w:bookmarkEnd w:id="3"/>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4">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77777777" w:rsidR="006F1AB3" w:rsidRDefault="006F1AB3">
      <w:pPr>
        <w:ind w:firstLine="720"/>
      </w:pP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77777777" w:rsidR="006F1AB3" w:rsidRDefault="006F1AB3">
      <w:pPr>
        <w:ind w:firstLine="720"/>
      </w:pP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77777777" w:rsidR="006F1AB3" w:rsidRDefault="006F1AB3">
      <w:pPr>
        <w:ind w:left="720"/>
      </w:pP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proofErr w:type="spellStart"/>
      <w:r>
        <w:rPr>
          <w:i/>
        </w:rPr>
        <w:t>model_output.tsv</w:t>
      </w:r>
      <w:proofErr w:type="spellEnd"/>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807540A" w:rsidR="006F1AB3" w:rsidRDefault="00BF48D8">
            <w:pPr>
              <w:widowControl w:val="0"/>
              <w:rPr>
                <w:sz w:val="24"/>
                <w:szCs w:val="24"/>
              </w:rPr>
            </w:pPr>
            <w:r>
              <w:rPr>
                <w:sz w:val="24"/>
                <w:szCs w:val="24"/>
              </w:rPr>
              <w:t>0.42</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49E96243"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1AA06C4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5479B893" w:rsidR="006F1AB3" w:rsidRDefault="00BF48D8">
            <w:pPr>
              <w:widowControl w:val="0"/>
              <w:rPr>
                <w:sz w:val="24"/>
                <w:szCs w:val="24"/>
              </w:rPr>
            </w:pPr>
            <w:r>
              <w:rPr>
                <w:sz w:val="24"/>
                <w:szCs w:val="24"/>
              </w:rPr>
              <w:t>0.10</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209662E6"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390D7267"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77777777" w:rsidR="006F1AB3" w:rsidRDefault="006F1AB3">
            <w:pPr>
              <w:widowControl w:val="0"/>
              <w:rPr>
                <w:sz w:val="24"/>
                <w:szCs w:val="24"/>
              </w:rPr>
            </w:pP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4D78826A"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284F6805"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77777777" w:rsidR="006F1AB3" w:rsidRDefault="006F1AB3">
            <w:pPr>
              <w:widowControl w:val="0"/>
              <w:rPr>
                <w:sz w:val="24"/>
                <w:szCs w:val="24"/>
              </w:rPr>
            </w:pP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6E417F60"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1C3BC51A" w:rsidR="006F1AB3" w:rsidRDefault="00BF48D8">
            <w:pPr>
              <w:widowControl w:val="0"/>
              <w:rPr>
                <w:sz w:val="24"/>
                <w:szCs w:val="24"/>
              </w:rPr>
            </w:pPr>
            <w:r>
              <w:rPr>
                <w:sz w:val="24"/>
                <w:szCs w:val="24"/>
              </w:rPr>
              <w:t>0.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6E1B5D17" w:rsidR="006F1AB3" w:rsidRDefault="00BF48D8">
            <w:pPr>
              <w:widowControl w:val="0"/>
              <w:rPr>
                <w:sz w:val="24"/>
                <w:szCs w:val="24"/>
              </w:rPr>
            </w:pPr>
            <w:r>
              <w:rPr>
                <w:sz w:val="24"/>
                <w:szCs w:val="24"/>
              </w:rPr>
              <w:t>0.5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50E91768" w:rsidR="006F1AB3" w:rsidRDefault="00BF48D8">
            <w:pPr>
              <w:widowControl w:val="0"/>
              <w:rPr>
                <w:sz w:val="24"/>
                <w:szCs w:val="24"/>
              </w:rPr>
            </w:pPr>
            <w:r>
              <w:rPr>
                <w:sz w:val="24"/>
                <w:szCs w:val="24"/>
              </w:rPr>
              <w:t>0.1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19384B87" w:rsidR="006F1AB3" w:rsidRDefault="00BF48D8">
            <w:pPr>
              <w:widowControl w:val="0"/>
              <w:rPr>
                <w:sz w:val="24"/>
                <w:szCs w:val="24"/>
              </w:rPr>
            </w:pPr>
            <w:r>
              <w:rPr>
                <w:sz w:val="24"/>
                <w:szCs w:val="24"/>
              </w:rPr>
              <w:t>0.1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AB81C18"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77777777" w:rsidR="006F1AB3" w:rsidRDefault="006F1AB3">
            <w:pPr>
              <w:widowControl w:val="0"/>
              <w:rPr>
                <w:sz w:val="24"/>
                <w:szCs w:val="24"/>
              </w:rPr>
            </w:pP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1AA273B6" w:rsidR="006F1AB3" w:rsidRDefault="00BF48D8">
            <w:pPr>
              <w:widowControl w:val="0"/>
              <w:rPr>
                <w:sz w:val="24"/>
                <w:szCs w:val="24"/>
              </w:rPr>
            </w:pPr>
            <w:r>
              <w:rPr>
                <w:sz w:val="24"/>
                <w:szCs w:val="24"/>
              </w:rPr>
              <w:t>0.4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19AA9F97"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1FD3B80A"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A26A76C" w:rsidR="006F1AB3" w:rsidRDefault="00BF48D8">
            <w:pPr>
              <w:widowControl w:val="0"/>
              <w:rPr>
                <w:sz w:val="24"/>
                <w:szCs w:val="24"/>
              </w:rPr>
            </w:pPr>
            <w:r>
              <w:rPr>
                <w:sz w:val="24"/>
                <w:szCs w:val="24"/>
              </w:rPr>
              <w:t>0.1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41BF24D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6C149DAC" w:rsidR="006F1AB3" w:rsidRDefault="00BF48D8">
            <w:pPr>
              <w:widowControl w:val="0"/>
              <w:rPr>
                <w:sz w:val="24"/>
                <w:szCs w:val="24"/>
              </w:rPr>
            </w:pPr>
            <w:r>
              <w:rPr>
                <w:sz w:val="24"/>
                <w:szCs w:val="24"/>
              </w:rPr>
              <w:t>0.2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77777777" w:rsidR="006F1AB3" w:rsidRDefault="006F1AB3">
            <w:pPr>
              <w:widowControl w:val="0"/>
              <w:rPr>
                <w:sz w:val="24"/>
                <w:szCs w:val="24"/>
              </w:rPr>
            </w:pP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77777777" w:rsidR="006F1AB3" w:rsidRDefault="006F1AB3">
            <w:pPr>
              <w:widowControl w:val="0"/>
              <w:rPr>
                <w:sz w:val="24"/>
                <w:szCs w:val="24"/>
              </w:rPr>
            </w:pP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682FC629" w:rsidR="006F1AB3" w:rsidRDefault="009F20C6">
      <w:pPr>
        <w:ind w:left="720"/>
      </w:pPr>
      <w:r>
        <w:t>Compare the performance to the results in the shared task (</w:t>
      </w:r>
      <w:hyperlink r:id="rId15">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49E932C3" w14:textId="77777777"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684FC51B" w14:textId="4CE8F289" w:rsidR="003063F9" w:rsidRPr="003063F9" w:rsidRDefault="003063F9" w:rsidP="003063F9">
      <w:pPr>
        <w:ind w:left="720"/>
      </w:pPr>
      <w:r w:rsidRPr="003063F9">
        <w:t xml:space="preserve">Hyperparameter: </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76616A59" w:rsidR="006F1AB3" w:rsidRDefault="006F1AB3">
      <w:pPr>
        <w:ind w:left="720"/>
      </w:pP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77777777" w:rsidR="006F1AB3" w:rsidRDefault="006F1AB3">
      <w:pPr>
        <w:ind w:left="720"/>
      </w:pP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77777777" w:rsidR="006F1AB3" w:rsidRDefault="009F20C6">
      <w:pPr>
        <w:numPr>
          <w:ilvl w:val="0"/>
          <w:numId w:val="4"/>
        </w:numPr>
      </w:pPr>
      <w:r>
        <w:t>Example 1, Label at Value 1, Label at Value 2</w:t>
      </w:r>
    </w:p>
    <w:p w14:paraId="4A71A6C6" w14:textId="77777777" w:rsidR="006F1AB3" w:rsidRDefault="009F20C6">
      <w:pPr>
        <w:numPr>
          <w:ilvl w:val="0"/>
          <w:numId w:val="4"/>
        </w:numPr>
      </w:pPr>
      <w:r>
        <w:t>Example 2, Label at Value 1, Label at Value 2</w:t>
      </w:r>
    </w:p>
    <w:p w14:paraId="4C972694" w14:textId="2D58F435" w:rsidR="00136645" w:rsidRDefault="009F20C6" w:rsidP="00577989">
      <w:pPr>
        <w:numPr>
          <w:ilvl w:val="0"/>
          <w:numId w:val="4"/>
        </w:numPr>
      </w:pPr>
      <w:r>
        <w:t>Example 3, Label at Value 1, Label at Value 2</w:t>
      </w:r>
      <w:bookmarkStart w:id="4" w:name="_9fte4u5t7b5a" w:colFirst="0" w:colLast="0"/>
      <w:bookmarkStart w:id="5" w:name="_568wf18wsjfo" w:colFirst="0" w:colLast="0"/>
      <w:bookmarkStart w:id="6" w:name="_bceytvpcw57t" w:colFirst="0" w:colLast="0"/>
      <w:bookmarkEnd w:id="4"/>
      <w:bookmarkEnd w:id="5"/>
      <w:bookmarkEnd w:id="6"/>
      <w:r w:rsidR="00577989">
        <w:br/>
      </w:r>
      <w:r w:rsidR="00577989">
        <w:br/>
      </w:r>
    </w:p>
    <w:p w14:paraId="544D13E1" w14:textId="489D53F8" w:rsidR="006F1AB3" w:rsidRDefault="009F20C6" w:rsidP="00577989">
      <w:pPr>
        <w:pStyle w:val="Heading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B927" w14:textId="77777777" w:rsidR="004F6415" w:rsidRDefault="004F6415">
      <w:pPr>
        <w:spacing w:line="240" w:lineRule="auto"/>
      </w:pPr>
      <w:r>
        <w:separator/>
      </w:r>
    </w:p>
  </w:endnote>
  <w:endnote w:type="continuationSeparator" w:id="0">
    <w:p w14:paraId="77E45B4C" w14:textId="77777777" w:rsidR="004F6415" w:rsidRDefault="004F64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ADAF0" w14:textId="77777777" w:rsidR="004F6415" w:rsidRDefault="004F6415">
      <w:pPr>
        <w:spacing w:line="240" w:lineRule="auto"/>
      </w:pPr>
      <w:r>
        <w:separator/>
      </w:r>
    </w:p>
  </w:footnote>
  <w:footnote w:type="continuationSeparator" w:id="0">
    <w:p w14:paraId="77D9528D" w14:textId="77777777" w:rsidR="004F6415" w:rsidRDefault="004F64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6265F"/>
    <w:rsid w:val="000E357F"/>
    <w:rsid w:val="00136645"/>
    <w:rsid w:val="00144B9B"/>
    <w:rsid w:val="00220DA6"/>
    <w:rsid w:val="002E4B31"/>
    <w:rsid w:val="003063F9"/>
    <w:rsid w:val="00360454"/>
    <w:rsid w:val="00476B9E"/>
    <w:rsid w:val="0049332D"/>
    <w:rsid w:val="004F6415"/>
    <w:rsid w:val="00541C82"/>
    <w:rsid w:val="005610FC"/>
    <w:rsid w:val="00577989"/>
    <w:rsid w:val="006258FE"/>
    <w:rsid w:val="006B40F5"/>
    <w:rsid w:val="006F1AB3"/>
    <w:rsid w:val="00760DBE"/>
    <w:rsid w:val="00822C25"/>
    <w:rsid w:val="00823341"/>
    <w:rsid w:val="00897BA3"/>
    <w:rsid w:val="009F20C6"/>
    <w:rsid w:val="00A11E42"/>
    <w:rsid w:val="00A21DAD"/>
    <w:rsid w:val="00A37538"/>
    <w:rsid w:val="00A56F59"/>
    <w:rsid w:val="00A8781C"/>
    <w:rsid w:val="00A960E5"/>
    <w:rsid w:val="00AB2D4B"/>
    <w:rsid w:val="00B045DA"/>
    <w:rsid w:val="00BF48D8"/>
    <w:rsid w:val="00C307B3"/>
    <w:rsid w:val="00CB79D5"/>
    <w:rsid w:val="00D16838"/>
    <w:rsid w:val="00D441A6"/>
    <w:rsid w:val="00D86350"/>
    <w:rsid w:val="00E27788"/>
    <w:rsid w:val="00E45C6B"/>
    <w:rsid w:val="00E920A9"/>
    <w:rsid w:val="00F23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aclanthology.org/W18-0507.pdf"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hyperlink" Target="https://github.com/cs230-stanford/cs230-code-examples/tree/master/pytorch/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680</Words>
  <Characters>95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Julius Wantenaar</cp:lastModifiedBy>
  <cp:revision>21</cp:revision>
  <dcterms:created xsi:type="dcterms:W3CDTF">2022-03-04T15:00:00Z</dcterms:created>
  <dcterms:modified xsi:type="dcterms:W3CDTF">2022-04-13T13:50:00Z</dcterms:modified>
</cp:coreProperties>
</file>